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0885" w14:textId="77777777" w:rsidR="00F22726" w:rsidRPr="00F22726" w:rsidRDefault="00F22726" w:rsidP="00F22726">
      <w:pPr>
        <w:pStyle w:val="Heading1"/>
        <w:jc w:val="center"/>
        <w:rPr>
          <w:noProof/>
          <w:lang w:val="bg-BG"/>
        </w:rPr>
      </w:pPr>
      <w:r w:rsidRPr="00F22726">
        <w:rPr>
          <w:noProof/>
        </w:rPr>
        <w:t>Exercise: Associative Arrays</w:t>
      </w:r>
    </w:p>
    <w:p w14:paraId="37C3C237" w14:textId="3F19A630" w:rsidR="00F22726" w:rsidRPr="00F22726" w:rsidRDefault="00F22726" w:rsidP="00D31C45">
      <w:pPr>
        <w:jc w:val="center"/>
        <w:rPr>
          <w:b/>
          <w:noProof/>
          <w:color w:val="FF0000"/>
          <w:lang w:val="bg-BG"/>
        </w:rPr>
      </w:pPr>
      <w:r w:rsidRPr="00F22726">
        <w:rPr>
          <w:noProof/>
        </w:rPr>
        <w:t xml:space="preserve">Problems for exercise and homework for the </w:t>
      </w:r>
      <w:hyperlink r:id="rId8" w:history="1">
        <w:r w:rsidRPr="00A35C60">
          <w:rPr>
            <w:rStyle w:val="Hyperlink"/>
            <w:noProof/>
          </w:rPr>
          <w:t>"C#  Fundamentals" course @ SoftUni</w:t>
        </w:r>
      </w:hyperlink>
      <w:r w:rsidRPr="00F22726">
        <w:rPr>
          <w:rStyle w:val="Hyperlink"/>
          <w:noProof/>
          <w:lang w:val="bg-BG"/>
        </w:rPr>
        <w:br/>
      </w:r>
      <w:r w:rsidRPr="00F22726">
        <w:rPr>
          <w:noProof/>
        </w:rPr>
        <w:t xml:space="preserve">You can check your solutions in </w:t>
      </w:r>
      <w:hyperlink r:id="rId9" w:history="1">
        <w:r w:rsidRPr="0072719B">
          <w:rPr>
            <w:rStyle w:val="Hyperlink"/>
            <w:noProof/>
          </w:rPr>
          <w:t>Judge</w:t>
        </w:r>
      </w:hyperlink>
    </w:p>
    <w:p w14:paraId="6BFE8108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Strong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Strong"/>
          <w:noProof/>
        </w:rPr>
        <w:t>except for space (</w:t>
      </w:r>
      <w:r w:rsidR="00DC2C2F">
        <w:rPr>
          <w:rStyle w:val="Strong"/>
          <w:noProof/>
        </w:rPr>
        <w:t>'</w:t>
      </w:r>
      <w:r w:rsidR="00F22726" w:rsidRPr="00D31C45">
        <w:rPr>
          <w:rStyle w:val="Strong"/>
          <w:rFonts w:ascii="Consolas" w:hAnsi="Consolas"/>
          <w:noProof/>
        </w:rPr>
        <w:t xml:space="preserve"> </w:t>
      </w:r>
      <w:r w:rsidR="00DC2C2F">
        <w:rPr>
          <w:rStyle w:val="Strong"/>
          <w:noProof/>
        </w:rPr>
        <w:t>'</w:t>
      </w:r>
      <w:r w:rsidR="00F22726" w:rsidRPr="00F22726">
        <w:rPr>
          <w:rStyle w:val="Strong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Strong"/>
          <w:noProof/>
          <w:lang w:val="bg-BG"/>
        </w:rPr>
      </w:pPr>
      <w:r w:rsidRPr="00F22726">
        <w:rPr>
          <w:rStyle w:val="Strong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Strong"/>
          <w:b w:val="0"/>
          <w:noProof/>
          <w:lang w:val="bg-BG"/>
        </w:rPr>
      </w:pPr>
      <w:r w:rsidRPr="00A35C60">
        <w:rPr>
          <w:rStyle w:val="Strong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Strong"/>
          <w:rFonts w:ascii="Consolas" w:hAnsi="Consolas"/>
          <w:noProof/>
        </w:rPr>
        <w:t>{char} -&gt; {occurrences}</w:t>
      </w:r>
      <w:r w:rsidRPr="009E6C87">
        <w:rPr>
          <w:rStyle w:val="Strong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 xml:space="preserve">A </w:t>
      </w:r>
      <w:bookmarkStart w:id="0" w:name="_Hlk1740980"/>
      <w:r w:rsidRPr="00F22726">
        <w:rPr>
          <w:noProof/>
        </w:rPr>
        <w:t>Miner Task</w:t>
      </w:r>
      <w:bookmarkEnd w:id="0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1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03C904F0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lastRenderedPageBreak/>
        <w:t>Legendary Farming</w:t>
      </w:r>
    </w:p>
    <w:p w14:paraId="51CF1931" w14:textId="30EC56E0" w:rsidR="00F22726" w:rsidRPr="00F22726" w:rsidRDefault="00F22726" w:rsidP="00F22726">
      <w:pPr>
        <w:spacing w:after="0"/>
        <w:rPr>
          <w:noProof/>
          <w:lang w:val="bg-BG"/>
        </w:rPr>
      </w:pPr>
      <w:r w:rsidRPr="00F22726">
        <w:rPr>
          <w:noProof/>
        </w:rPr>
        <w:t>You</w:t>
      </w:r>
      <w:r w:rsidR="00DC2C2F">
        <w:rPr>
          <w:noProof/>
        </w:rPr>
        <w:t>'</w:t>
      </w:r>
      <w:r w:rsidRPr="00F22726">
        <w:rPr>
          <w:noProof/>
        </w:rPr>
        <w:t xml:space="preserve">ve done all the work and the last thing left to accomplish is to own a </w:t>
      </w:r>
      <w:r w:rsidRPr="00F22726">
        <w:rPr>
          <w:b/>
          <w:noProof/>
        </w:rPr>
        <w:t>legendary item</w:t>
      </w:r>
      <w:r w:rsidR="009E6C87">
        <w:rPr>
          <w:noProof/>
        </w:rPr>
        <w:t>. However, it</w:t>
      </w:r>
      <w:r w:rsidR="00DC2C2F">
        <w:rPr>
          <w:noProof/>
        </w:rPr>
        <w:t>'</w:t>
      </w:r>
      <w:r w:rsidRPr="00F22726">
        <w:rPr>
          <w:noProof/>
        </w:rPr>
        <w:t xml:space="preserve">s a tedious process and it requires quite a bit of farming. Anyway, you are not too pretentious - any legendary item will do. The possible </w:t>
      </w:r>
      <w:r w:rsidRPr="00F22726">
        <w:rPr>
          <w:b/>
          <w:noProof/>
        </w:rPr>
        <w:t>items</w:t>
      </w:r>
      <w:r w:rsidRPr="00F22726">
        <w:rPr>
          <w:noProof/>
        </w:rPr>
        <w:t xml:space="preserve"> are:</w:t>
      </w:r>
    </w:p>
    <w:p w14:paraId="11065AE0" w14:textId="77777777" w:rsidR="00F22726" w:rsidRPr="00F22726" w:rsidRDefault="00F22726" w:rsidP="00F22726">
      <w:pPr>
        <w:pStyle w:val="ListParagraph"/>
        <w:numPr>
          <w:ilvl w:val="0"/>
          <w:numId w:val="42"/>
        </w:numPr>
        <w:spacing w:before="0" w:after="0"/>
        <w:rPr>
          <w:noProof/>
          <w:lang w:val="bg-BG"/>
        </w:rPr>
      </w:pPr>
      <w:r w:rsidRPr="00F22726">
        <w:rPr>
          <w:b/>
          <w:noProof/>
        </w:rPr>
        <w:t>Shadowmourne</w:t>
      </w:r>
      <w:r w:rsidRPr="00F22726">
        <w:rPr>
          <w:noProof/>
        </w:rPr>
        <w:t xml:space="preserve"> - requires </w:t>
      </w:r>
      <w:r w:rsidRPr="00F22726">
        <w:rPr>
          <w:b/>
          <w:noProof/>
        </w:rPr>
        <w:t>250 Shards</w:t>
      </w:r>
      <w:r w:rsidRPr="00F22726">
        <w:rPr>
          <w:noProof/>
        </w:rPr>
        <w:t>;</w:t>
      </w:r>
    </w:p>
    <w:p w14:paraId="3BD8F055" w14:textId="77777777" w:rsidR="00F22726" w:rsidRPr="00F22726" w:rsidRDefault="00F22726" w:rsidP="00F22726">
      <w:pPr>
        <w:pStyle w:val="ListParagraph"/>
        <w:numPr>
          <w:ilvl w:val="0"/>
          <w:numId w:val="42"/>
        </w:numPr>
        <w:spacing w:before="0" w:after="0"/>
        <w:rPr>
          <w:noProof/>
          <w:lang w:val="bg-BG"/>
        </w:rPr>
      </w:pPr>
      <w:r w:rsidRPr="00F22726">
        <w:rPr>
          <w:b/>
          <w:noProof/>
        </w:rPr>
        <w:t>Valanyr</w:t>
      </w:r>
      <w:r w:rsidRPr="00F22726">
        <w:rPr>
          <w:noProof/>
        </w:rPr>
        <w:t xml:space="preserve"> - requires </w:t>
      </w:r>
      <w:r w:rsidRPr="00F22726">
        <w:rPr>
          <w:b/>
          <w:noProof/>
        </w:rPr>
        <w:t>250 Fragments</w:t>
      </w:r>
      <w:r w:rsidRPr="00F22726">
        <w:rPr>
          <w:noProof/>
        </w:rPr>
        <w:t>;</w:t>
      </w:r>
    </w:p>
    <w:p w14:paraId="0C88C61F" w14:textId="77777777" w:rsidR="00F22726" w:rsidRPr="00F22726" w:rsidRDefault="00F22726" w:rsidP="00F22726">
      <w:pPr>
        <w:pStyle w:val="ListParagraph"/>
        <w:numPr>
          <w:ilvl w:val="0"/>
          <w:numId w:val="42"/>
        </w:numPr>
        <w:spacing w:before="0" w:after="0"/>
        <w:rPr>
          <w:b/>
          <w:noProof/>
          <w:lang w:val="bg-BG"/>
        </w:rPr>
      </w:pPr>
      <w:r w:rsidRPr="00F22726">
        <w:rPr>
          <w:b/>
          <w:noProof/>
        </w:rPr>
        <w:t xml:space="preserve">Dragonwrath </w:t>
      </w:r>
      <w:r w:rsidRPr="00F22726">
        <w:rPr>
          <w:noProof/>
        </w:rPr>
        <w:t xml:space="preserve">- requires </w:t>
      </w:r>
      <w:r w:rsidRPr="00F22726">
        <w:rPr>
          <w:b/>
          <w:noProof/>
        </w:rPr>
        <w:t>250 Motes</w:t>
      </w:r>
      <w:r w:rsidRPr="00F22726">
        <w:rPr>
          <w:noProof/>
        </w:rPr>
        <w:t>;</w:t>
      </w:r>
    </w:p>
    <w:p w14:paraId="11031C38" w14:textId="1EC52950" w:rsidR="00F22726" w:rsidRPr="009E6C87" w:rsidRDefault="00F22726" w:rsidP="00F22726">
      <w:pPr>
        <w:spacing w:after="0"/>
        <w:rPr>
          <w:noProof/>
          <w:lang w:val="bg-BG"/>
        </w:rPr>
      </w:pPr>
      <w:r w:rsidRPr="00F22726">
        <w:rPr>
          <w:b/>
          <w:noProof/>
        </w:rPr>
        <w:t xml:space="preserve">Shards, Fragments </w:t>
      </w:r>
      <w:r w:rsidRPr="00F22726">
        <w:rPr>
          <w:noProof/>
        </w:rPr>
        <w:t>and</w:t>
      </w:r>
      <w:r w:rsidRPr="00F22726">
        <w:rPr>
          <w:b/>
          <w:noProof/>
        </w:rPr>
        <w:t xml:space="preserve"> Motes </w:t>
      </w:r>
      <w:r w:rsidRPr="00F22726">
        <w:rPr>
          <w:noProof/>
        </w:rPr>
        <w:t xml:space="preserve">are the </w:t>
      </w:r>
      <w:r w:rsidRPr="00F22726">
        <w:rPr>
          <w:b/>
          <w:noProof/>
        </w:rPr>
        <w:t>key materials</w:t>
      </w:r>
      <w:r w:rsidRPr="00F22726">
        <w:rPr>
          <w:noProof/>
        </w:rPr>
        <w:t xml:space="preserve"> and everything else is </w:t>
      </w:r>
      <w:r w:rsidRPr="00F22726">
        <w:rPr>
          <w:b/>
          <w:noProof/>
        </w:rPr>
        <w:t xml:space="preserve">junk. </w:t>
      </w:r>
      <w:r w:rsidRPr="00F22726">
        <w:rPr>
          <w:noProof/>
        </w:rPr>
        <w:t xml:space="preserve">You will be given lines of input, in the format: </w:t>
      </w:r>
      <w:r w:rsidR="009E6C87">
        <w:rPr>
          <w:noProof/>
          <w:lang w:val="bg-BG"/>
        </w:rPr>
        <w:t>"</w:t>
      </w:r>
      <w:r w:rsidRPr="00873872">
        <w:rPr>
          <w:rFonts w:ascii="Consolas" w:hAnsi="Consolas"/>
          <w:b/>
          <w:noProof/>
        </w:rPr>
        <w:t>2 motes 3 ores 15 stones</w:t>
      </w:r>
      <w:r w:rsidR="009E6C87">
        <w:rPr>
          <w:b/>
          <w:noProof/>
          <w:lang w:val="bg-BG"/>
        </w:rPr>
        <w:t>"</w:t>
      </w:r>
    </w:p>
    <w:p w14:paraId="3F5E5BA6" w14:textId="67629124" w:rsidR="00F22726" w:rsidRPr="00F22726" w:rsidRDefault="00F22726" w:rsidP="00F22726">
      <w:pPr>
        <w:spacing w:after="0"/>
        <w:rPr>
          <w:noProof/>
          <w:lang w:val="bg-BG"/>
        </w:rPr>
      </w:pPr>
      <w:r w:rsidRPr="00F22726">
        <w:rPr>
          <w:noProof/>
        </w:rPr>
        <w:t xml:space="preserve">Keep track of the </w:t>
      </w:r>
      <w:r w:rsidRPr="00F22726">
        <w:rPr>
          <w:b/>
          <w:noProof/>
        </w:rPr>
        <w:t>key materials</w:t>
      </w:r>
      <w:r w:rsidR="00751502">
        <w:rPr>
          <w:b/>
          <w:noProof/>
        </w:rPr>
        <w:t xml:space="preserve"> – </w:t>
      </w:r>
      <w:r w:rsidRPr="00F22726">
        <w:rPr>
          <w:noProof/>
        </w:rPr>
        <w:t xml:space="preserve">the </w:t>
      </w:r>
      <w:r w:rsidRPr="00F22726">
        <w:rPr>
          <w:b/>
          <w:noProof/>
        </w:rPr>
        <w:t>first</w:t>
      </w:r>
      <w:r w:rsidRPr="00F22726">
        <w:rPr>
          <w:noProof/>
        </w:rPr>
        <w:t xml:space="preserve"> one that reaches the </w:t>
      </w:r>
      <w:r w:rsidRPr="00F22726">
        <w:rPr>
          <w:b/>
          <w:noProof/>
        </w:rPr>
        <w:t>250 mark</w:t>
      </w:r>
      <w:r w:rsidR="007A798C">
        <w:rPr>
          <w:b/>
          <w:noProof/>
        </w:rPr>
        <w:t>s</w:t>
      </w:r>
      <w:r w:rsidRPr="00F22726">
        <w:rPr>
          <w:b/>
          <w:noProof/>
        </w:rPr>
        <w:t>,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wins</w:t>
      </w:r>
      <w:r w:rsidRPr="00F22726">
        <w:rPr>
          <w:noProof/>
        </w:rPr>
        <w:t xml:space="preserve"> the </w:t>
      </w:r>
      <w:r w:rsidRPr="00F22726">
        <w:rPr>
          <w:b/>
          <w:noProof/>
        </w:rPr>
        <w:t>race</w:t>
      </w:r>
      <w:r w:rsidRPr="00F22726">
        <w:rPr>
          <w:noProof/>
        </w:rPr>
        <w:t>. At that point</w:t>
      </w:r>
      <w:r w:rsidR="007A798C">
        <w:rPr>
          <w:noProof/>
        </w:rPr>
        <w:t>,</w:t>
      </w:r>
      <w:r w:rsidRPr="00F22726">
        <w:rPr>
          <w:noProof/>
        </w:rPr>
        <w:t xml:space="preserve"> you have to print that the corresponding legendary item is obtained. Then print the </w:t>
      </w:r>
      <w:r w:rsidRPr="00F22726">
        <w:rPr>
          <w:b/>
          <w:noProof/>
        </w:rPr>
        <w:t>remaining</w:t>
      </w:r>
      <w:r w:rsidRPr="00F22726">
        <w:rPr>
          <w:noProof/>
        </w:rPr>
        <w:t xml:space="preserve"> shards, fragments, motes, each on a new line. Finally, print the collected </w:t>
      </w:r>
      <w:r w:rsidRPr="00F22726">
        <w:rPr>
          <w:b/>
          <w:noProof/>
        </w:rPr>
        <w:t>junk</w:t>
      </w:r>
      <w:r w:rsidRPr="00F22726">
        <w:rPr>
          <w:noProof/>
        </w:rPr>
        <w:t xml:space="preserve"> items.</w:t>
      </w:r>
    </w:p>
    <w:p w14:paraId="21EEB7D6" w14:textId="77777777" w:rsidR="00F22726" w:rsidRPr="00F22726" w:rsidRDefault="00F22726" w:rsidP="00F22726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F22726">
        <w:rPr>
          <w:rFonts w:eastAsia="MS Mincho"/>
          <w:noProof/>
        </w:rPr>
        <w:t>Input</w:t>
      </w:r>
    </w:p>
    <w:p w14:paraId="5E0F5FFC" w14:textId="07C29B6E" w:rsidR="00F22726" w:rsidRPr="007E3DD7" w:rsidRDefault="00F22726" w:rsidP="00F22726">
      <w:pPr>
        <w:pStyle w:val="ListParagraph"/>
        <w:numPr>
          <w:ilvl w:val="0"/>
          <w:numId w:val="43"/>
        </w:numPr>
        <w:spacing w:before="0" w:after="0"/>
        <w:ind w:left="714" w:hanging="357"/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Each line comes in the following format: </w:t>
      </w:r>
      <w:r w:rsidR="009E6C87" w:rsidRPr="007E3DD7">
        <w:rPr>
          <w:rFonts w:ascii="Consolas" w:hAnsi="Consolas"/>
          <w:noProof/>
          <w:lang w:val="bg-BG"/>
        </w:rPr>
        <w:t>"</w:t>
      </w:r>
      <w:r w:rsidRPr="007E3DD7">
        <w:rPr>
          <w:rFonts w:ascii="Consolas" w:hAnsi="Consolas"/>
          <w:b/>
          <w:noProof/>
        </w:rPr>
        <w:t>{quantity} {material} {quantity} {material} … {quantity} {material}</w:t>
      </w:r>
      <w:r w:rsidR="009E6C87" w:rsidRPr="007E3DD7">
        <w:rPr>
          <w:rFonts w:ascii="Consolas" w:hAnsi="Consolas"/>
          <w:b/>
          <w:noProof/>
          <w:lang w:val="bg-BG"/>
        </w:rPr>
        <w:t>"</w:t>
      </w:r>
      <w:r w:rsidR="0006199E" w:rsidRPr="00987110">
        <w:rPr>
          <w:rFonts w:cstheme="minorHAnsi"/>
          <w:bCs/>
          <w:noProof/>
        </w:rPr>
        <w:t>.</w:t>
      </w:r>
    </w:p>
    <w:p w14:paraId="0EE23F2F" w14:textId="77777777" w:rsidR="00F22726" w:rsidRPr="00F22726" w:rsidRDefault="00F22726" w:rsidP="00F22726">
      <w:pPr>
        <w:pStyle w:val="Heading3"/>
        <w:spacing w:before="0" w:after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Output</w:t>
      </w:r>
    </w:p>
    <w:p w14:paraId="189EB27D" w14:textId="7346478F" w:rsidR="00F22726" w:rsidRPr="00F22726" w:rsidRDefault="00F22726" w:rsidP="00F22726">
      <w:pPr>
        <w:pStyle w:val="ListParagraph"/>
        <w:numPr>
          <w:ilvl w:val="0"/>
          <w:numId w:val="43"/>
        </w:numPr>
        <w:spacing w:before="0"/>
        <w:ind w:hanging="357"/>
        <w:rPr>
          <w:noProof/>
          <w:lang w:val="bg-BG" w:eastAsia="ja-JP"/>
        </w:rPr>
      </w:pPr>
      <w:r w:rsidRPr="00F22726">
        <w:rPr>
          <w:noProof/>
          <w:lang w:eastAsia="ja-JP"/>
        </w:rPr>
        <w:t>On the first line</w:t>
      </w:r>
      <w:r w:rsidR="00704257">
        <w:rPr>
          <w:noProof/>
          <w:lang w:eastAsia="ja-JP"/>
        </w:rPr>
        <w:t>,</w:t>
      </w:r>
      <w:r w:rsidRPr="00F22726">
        <w:rPr>
          <w:noProof/>
          <w:lang w:eastAsia="ja-JP"/>
        </w:rPr>
        <w:t xml:space="preserve"> print the obtained item in the format: </w:t>
      </w:r>
      <w:r w:rsidR="009E6C87" w:rsidRPr="007E3DD7">
        <w:rPr>
          <w:rFonts w:ascii="Consolas" w:hAnsi="Consolas"/>
          <w:noProof/>
          <w:lang w:val="bg-BG" w:eastAsia="ja-JP"/>
        </w:rPr>
        <w:t>"</w:t>
      </w:r>
      <w:r w:rsidRPr="007E3DD7">
        <w:rPr>
          <w:rFonts w:ascii="Consolas" w:hAnsi="Consolas"/>
          <w:b/>
          <w:noProof/>
          <w:lang w:eastAsia="ja-JP"/>
        </w:rPr>
        <w:t>{Legendary item} obtained!</w:t>
      </w:r>
      <w:r w:rsidR="009E6C87" w:rsidRPr="007E3DD7">
        <w:rPr>
          <w:rFonts w:ascii="Consolas" w:hAnsi="Consolas"/>
          <w:b/>
          <w:noProof/>
          <w:lang w:val="bg-BG" w:eastAsia="ja-JP"/>
        </w:rPr>
        <w:t>"</w:t>
      </w:r>
      <w:r w:rsidR="00060C1D" w:rsidRPr="00987110">
        <w:rPr>
          <w:rFonts w:cstheme="minorHAnsi"/>
          <w:bCs/>
          <w:noProof/>
          <w:lang w:eastAsia="ja-JP"/>
        </w:rPr>
        <w:t>.</w:t>
      </w:r>
    </w:p>
    <w:p w14:paraId="1B3212AB" w14:textId="6A34230C" w:rsidR="00F22726" w:rsidRPr="00F22726" w:rsidRDefault="00F22726" w:rsidP="00F22726">
      <w:pPr>
        <w:pStyle w:val="ListParagraph"/>
        <w:numPr>
          <w:ilvl w:val="0"/>
          <w:numId w:val="43"/>
        </w:numPr>
        <w:spacing w:before="0"/>
        <w:ind w:hanging="357"/>
        <w:rPr>
          <w:b/>
          <w:noProof/>
          <w:lang w:val="bg-BG" w:eastAsia="ja-JP"/>
        </w:rPr>
      </w:pPr>
      <w:r w:rsidRPr="00F22726">
        <w:rPr>
          <w:noProof/>
          <w:lang w:eastAsia="ja-JP"/>
        </w:rPr>
        <w:t>On the next lines</w:t>
      </w:r>
      <w:r w:rsidR="00704257">
        <w:rPr>
          <w:noProof/>
          <w:lang w:eastAsia="ja-JP"/>
        </w:rPr>
        <w:t>,</w:t>
      </w:r>
      <w:r w:rsidRPr="00F22726">
        <w:rPr>
          <w:noProof/>
          <w:lang w:eastAsia="ja-JP"/>
        </w:rPr>
        <w:t xml:space="preserve"> print the remaining key materials</w:t>
      </w:r>
      <w:r w:rsidR="00936BD2">
        <w:rPr>
          <w:noProof/>
          <w:lang w:eastAsia="ja-JP"/>
        </w:rPr>
        <w:t>, if there are any.</w:t>
      </w:r>
    </w:p>
    <w:p w14:paraId="6C12592D" w14:textId="6D3164FD" w:rsidR="00F22726" w:rsidRPr="00F22726" w:rsidRDefault="00F22726" w:rsidP="00F22726">
      <w:pPr>
        <w:pStyle w:val="ListParagraph"/>
        <w:numPr>
          <w:ilvl w:val="0"/>
          <w:numId w:val="43"/>
        </w:numPr>
        <w:spacing w:before="0"/>
        <w:ind w:hanging="357"/>
        <w:rPr>
          <w:noProof/>
          <w:lang w:val="bg-BG" w:eastAsia="ja-JP"/>
        </w:rPr>
      </w:pPr>
      <w:r w:rsidRPr="00F22726">
        <w:rPr>
          <w:noProof/>
          <w:lang w:eastAsia="ja-JP"/>
        </w:rPr>
        <w:t>On the final several lines</w:t>
      </w:r>
      <w:r w:rsidR="00704257">
        <w:rPr>
          <w:noProof/>
          <w:lang w:eastAsia="ja-JP"/>
        </w:rPr>
        <w:t>,</w:t>
      </w:r>
      <w:r w:rsidRPr="00F22726">
        <w:rPr>
          <w:noProof/>
          <w:lang w:eastAsia="ja-JP"/>
        </w:rPr>
        <w:t xml:space="preserve"> print the </w:t>
      </w:r>
      <w:r w:rsidRPr="00F22726">
        <w:rPr>
          <w:b/>
          <w:noProof/>
          <w:lang w:eastAsia="ja-JP"/>
        </w:rPr>
        <w:t>junk</w:t>
      </w:r>
      <w:r w:rsidRPr="00F22726">
        <w:rPr>
          <w:noProof/>
          <w:lang w:eastAsia="ja-JP"/>
        </w:rPr>
        <w:t xml:space="preserve"> items</w:t>
      </w:r>
      <w:r w:rsidR="00563231">
        <w:rPr>
          <w:noProof/>
          <w:lang w:eastAsia="ja-JP"/>
        </w:rPr>
        <w:t>:</w:t>
      </w:r>
    </w:p>
    <w:p w14:paraId="16F40F5B" w14:textId="5F801058" w:rsidR="00F22726" w:rsidRPr="00F22726" w:rsidRDefault="00F22726" w:rsidP="00F22726">
      <w:pPr>
        <w:pStyle w:val="ListParagraph"/>
        <w:numPr>
          <w:ilvl w:val="1"/>
          <w:numId w:val="43"/>
        </w:numPr>
        <w:spacing w:before="0"/>
        <w:ind w:hanging="357"/>
        <w:rPr>
          <w:noProof/>
          <w:lang w:val="bg-BG" w:eastAsia="ja-JP"/>
        </w:rPr>
      </w:pPr>
      <w:r w:rsidRPr="00F22726">
        <w:rPr>
          <w:noProof/>
          <w:lang w:eastAsia="ja-JP"/>
        </w:rPr>
        <w:t xml:space="preserve">All materials are printed in format </w:t>
      </w:r>
      <w:r w:rsidR="009E6C87" w:rsidRPr="007E3DD7">
        <w:rPr>
          <w:rFonts w:ascii="Consolas" w:hAnsi="Consolas"/>
          <w:noProof/>
          <w:lang w:val="bg-BG" w:eastAsia="ja-JP"/>
        </w:rPr>
        <w:t>"</w:t>
      </w:r>
      <w:r w:rsidRPr="007E3DD7">
        <w:rPr>
          <w:rFonts w:ascii="Consolas" w:hAnsi="Consolas"/>
          <w:b/>
          <w:noProof/>
          <w:lang w:eastAsia="ja-JP"/>
        </w:rPr>
        <w:t>{material}: {quantity}</w:t>
      </w:r>
      <w:r w:rsidR="009E6C87" w:rsidRPr="007E3DD7">
        <w:rPr>
          <w:rFonts w:ascii="Consolas" w:hAnsi="Consolas"/>
          <w:b/>
          <w:noProof/>
          <w:lang w:val="bg-BG" w:eastAsia="ja-JP"/>
        </w:rPr>
        <w:t>"</w:t>
      </w:r>
      <w:r w:rsidR="00E43960" w:rsidRPr="00E43960">
        <w:rPr>
          <w:rFonts w:cstheme="minorHAnsi"/>
          <w:b/>
          <w:noProof/>
          <w:lang w:eastAsia="ja-JP"/>
        </w:rPr>
        <w:t>.</w:t>
      </w:r>
    </w:p>
    <w:p w14:paraId="2BFDE137" w14:textId="0CA3A6C9" w:rsidR="00F22726" w:rsidRPr="00F22726" w:rsidRDefault="00F22726" w:rsidP="00F22726">
      <w:pPr>
        <w:pStyle w:val="ListParagraph"/>
        <w:numPr>
          <w:ilvl w:val="1"/>
          <w:numId w:val="43"/>
        </w:numPr>
        <w:spacing w:before="0"/>
        <w:ind w:hanging="357"/>
        <w:rPr>
          <w:noProof/>
          <w:lang w:val="bg-BG" w:eastAsia="ja-JP"/>
        </w:rPr>
      </w:pPr>
      <w:r w:rsidRPr="00F22726">
        <w:rPr>
          <w:noProof/>
          <w:lang w:eastAsia="ja-JP"/>
        </w:rPr>
        <w:t xml:space="preserve">The output should be </w:t>
      </w:r>
      <w:r w:rsidRPr="00F22726">
        <w:rPr>
          <w:b/>
          <w:noProof/>
          <w:lang w:eastAsia="ja-JP"/>
        </w:rPr>
        <w:t>lowercase</w:t>
      </w:r>
      <w:r w:rsidRPr="00F22726">
        <w:rPr>
          <w:noProof/>
          <w:lang w:eastAsia="ja-JP"/>
        </w:rPr>
        <w:t>, except for the first letter of the legendary</w:t>
      </w:r>
      <w:r w:rsidR="00381934">
        <w:rPr>
          <w:noProof/>
          <w:lang w:eastAsia="ja-JP"/>
        </w:rPr>
        <w:t xml:space="preserve"> item</w:t>
      </w:r>
      <w:r w:rsidR="00E43960">
        <w:rPr>
          <w:noProof/>
          <w:lang w:eastAsia="ja-JP"/>
        </w:rPr>
        <w:t>.</w:t>
      </w:r>
    </w:p>
    <w:p w14:paraId="45B5B593" w14:textId="77777777" w:rsidR="00F22726" w:rsidRPr="00F22726" w:rsidRDefault="00F22726" w:rsidP="00F22726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W w:w="7499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2835"/>
      </w:tblGrid>
      <w:tr w:rsidR="00F22726" w:rsidRPr="00F22726" w14:paraId="22C5CF26" w14:textId="77777777" w:rsidTr="00E77BC7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703A3E3" w14:textId="77777777" w:rsidR="00F22726" w:rsidRPr="00F22726" w:rsidRDefault="00F22726" w:rsidP="00E77BC7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F22726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11B3335A" w14:textId="77777777" w:rsidR="00F22726" w:rsidRPr="00F22726" w:rsidRDefault="00F22726" w:rsidP="00E77BC7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F22726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F22726" w:rsidRPr="00F22726" w14:paraId="60ED8796" w14:textId="77777777" w:rsidTr="00E77BC7">
        <w:trPr>
          <w:trHeight w:val="22"/>
        </w:trPr>
        <w:tc>
          <w:tcPr>
            <w:tcW w:w="4664" w:type="dxa"/>
          </w:tcPr>
          <w:p w14:paraId="226B85E3" w14:textId="77777777" w:rsidR="00A23A9F" w:rsidRPr="00F22726" w:rsidRDefault="00A23A9F" w:rsidP="00A23A9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 Motes 5 stones 5 Shards</w:t>
            </w:r>
          </w:p>
          <w:p w14:paraId="7925376E" w14:textId="11FC0CC4" w:rsidR="00F22726" w:rsidRPr="00F22726" w:rsidRDefault="00A23A9F" w:rsidP="00A23A9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 leathers 255 fragments 7 Shards</w:t>
            </w:r>
          </w:p>
        </w:tc>
        <w:tc>
          <w:tcPr>
            <w:tcW w:w="2835" w:type="dxa"/>
          </w:tcPr>
          <w:p w14:paraId="68E8AFAB" w14:textId="77777777" w:rsidR="00A60F06" w:rsidRPr="00A60F06" w:rsidRDefault="00A60F06" w:rsidP="00A60F06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Valanyr obtained!</w:t>
            </w:r>
          </w:p>
          <w:p w14:paraId="41A825C3" w14:textId="77777777" w:rsidR="00A60F06" w:rsidRPr="00A60F06" w:rsidRDefault="00A60F06" w:rsidP="00A60F06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shards: 5</w:t>
            </w:r>
          </w:p>
          <w:p w14:paraId="6ABD803B" w14:textId="77777777" w:rsidR="00A60F06" w:rsidRPr="00A60F06" w:rsidRDefault="00A60F06" w:rsidP="00A60F06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motes: 3</w:t>
            </w:r>
          </w:p>
          <w:p w14:paraId="02ED41D6" w14:textId="77777777" w:rsidR="00A60F06" w:rsidRPr="00A60F06" w:rsidRDefault="00A60F06" w:rsidP="00A60F06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fragments: 5</w:t>
            </w:r>
          </w:p>
          <w:p w14:paraId="63035F85" w14:textId="77777777" w:rsidR="00A60F06" w:rsidRPr="00A60F06" w:rsidRDefault="00A60F06" w:rsidP="00A60F06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stones: 5</w:t>
            </w:r>
          </w:p>
          <w:p w14:paraId="71EB0A0D" w14:textId="137454AD" w:rsidR="00F22726" w:rsidRPr="00F22726" w:rsidRDefault="00A60F06" w:rsidP="00A60F06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leathers: 6</w:t>
            </w:r>
          </w:p>
        </w:tc>
      </w:tr>
      <w:tr w:rsidR="00F22726" w:rsidRPr="00F22726" w14:paraId="5C52406D" w14:textId="77777777" w:rsidTr="00E77BC7">
        <w:trPr>
          <w:trHeight w:val="22"/>
        </w:trPr>
        <w:tc>
          <w:tcPr>
            <w:tcW w:w="4664" w:type="dxa"/>
          </w:tcPr>
          <w:p w14:paraId="137770DE" w14:textId="77777777" w:rsidR="00F22726" w:rsidRPr="00F22726" w:rsidRDefault="00F22726" w:rsidP="00E77BC7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23 silver 6 shards 8 shards 5 motes</w:t>
            </w:r>
          </w:p>
          <w:p w14:paraId="6831B349" w14:textId="77777777" w:rsidR="00F22726" w:rsidRPr="00F22726" w:rsidRDefault="00F22726" w:rsidP="00E77BC7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9 fangs 75 motes 103 MOTES 8 Shards</w:t>
            </w:r>
          </w:p>
          <w:p w14:paraId="55B7F207" w14:textId="77777777" w:rsidR="00F22726" w:rsidRPr="00F22726" w:rsidRDefault="00F22726" w:rsidP="00E77BC7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86 Motes 7 stones 19 silver</w:t>
            </w:r>
          </w:p>
        </w:tc>
        <w:tc>
          <w:tcPr>
            <w:tcW w:w="2835" w:type="dxa"/>
          </w:tcPr>
          <w:p w14:paraId="37C58BAC" w14:textId="77777777" w:rsidR="00A60F06" w:rsidRPr="00A60F06" w:rsidRDefault="00A60F06" w:rsidP="00A60F06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Dragonwrath obtained!</w:t>
            </w:r>
          </w:p>
          <w:p w14:paraId="308C20E6" w14:textId="77777777" w:rsidR="00A60F06" w:rsidRPr="00A60F06" w:rsidRDefault="00A60F06" w:rsidP="00A60F06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shards: 22</w:t>
            </w:r>
          </w:p>
          <w:p w14:paraId="34B503F8" w14:textId="77777777" w:rsidR="002364F4" w:rsidRDefault="00A60F06" w:rsidP="00A60F06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motes: 19</w:t>
            </w:r>
          </w:p>
          <w:p w14:paraId="3C0E447B" w14:textId="0F8677F7" w:rsidR="00A60F06" w:rsidRPr="00A60F06" w:rsidRDefault="00A60F06" w:rsidP="00A60F06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silver: 123</w:t>
            </w:r>
          </w:p>
          <w:p w14:paraId="19047D93" w14:textId="0A65F149" w:rsidR="00F22726" w:rsidRPr="00F22726" w:rsidRDefault="00A60F06" w:rsidP="00A60F06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fangs: 9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2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2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lastRenderedPageBreak/>
        <w:t>Input</w:t>
      </w:r>
    </w:p>
    <w:p w14:paraId="7596C982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22726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Heading3"/>
        <w:rPr>
          <w:noProof/>
          <w:lang w:val="bg-BG"/>
        </w:rPr>
      </w:pPr>
      <w:bookmarkStart w:id="3" w:name="_Hlk517214388"/>
      <w:r w:rsidRPr="00F22726">
        <w:rPr>
          <w:noProof/>
        </w:rPr>
        <w:t>Examples</w:t>
      </w:r>
    </w:p>
    <w:tbl>
      <w:tblPr>
        <w:tblStyle w:val="TableGrid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3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SoftUni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2272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22726">
      <w:pPr>
        <w:pStyle w:val="ListParagraph"/>
        <w:numPr>
          <w:ilvl w:val="1"/>
          <w:numId w:val="45"/>
        </w:numPr>
        <w:rPr>
          <w:i/>
          <w:noProof/>
          <w:lang w:val="bg-BG"/>
        </w:rPr>
      </w:pPr>
      <w:r w:rsidRPr="00F22726">
        <w:rPr>
          <w:noProof/>
        </w:rPr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4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4"/>
      <w:r w:rsidRPr="00F22726">
        <w:rPr>
          <w:noProof/>
        </w:rPr>
        <w:t>"</w:t>
      </w:r>
    </w:p>
    <w:p w14:paraId="587103F3" w14:textId="77777777" w:rsidR="00F22726" w:rsidRPr="005C606D" w:rsidRDefault="00F22726" w:rsidP="00F22726">
      <w:pPr>
        <w:pStyle w:val="ListParagraph"/>
        <w:numPr>
          <w:ilvl w:val="1"/>
          <w:numId w:val="45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5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5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22726">
      <w:pPr>
        <w:pStyle w:val="ListParagraph"/>
        <w:numPr>
          <w:ilvl w:val="0"/>
          <w:numId w:val="45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22726">
      <w:pPr>
        <w:pStyle w:val="ListParagraph"/>
        <w:numPr>
          <w:ilvl w:val="1"/>
          <w:numId w:val="45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6" w:name="OLE_LINK18"/>
      <w:r w:rsidRPr="00F22726">
        <w:rPr>
          <w:rStyle w:val="CodeChar"/>
        </w:rPr>
        <w:t>ERROR: user {username} not found</w:t>
      </w:r>
      <w:bookmarkEnd w:id="6"/>
      <w:r w:rsidRPr="00F22726">
        <w:rPr>
          <w:noProof/>
        </w:rPr>
        <w:t>"</w:t>
      </w:r>
    </w:p>
    <w:p w14:paraId="31081B97" w14:textId="77777777" w:rsidR="00F22726" w:rsidRPr="00F22726" w:rsidRDefault="00F22726" w:rsidP="00F22726">
      <w:pPr>
        <w:pStyle w:val="ListParagraph"/>
        <w:numPr>
          <w:ilvl w:val="1"/>
          <w:numId w:val="45"/>
        </w:numPr>
        <w:rPr>
          <w:noProof/>
          <w:lang w:val="bg-BG"/>
        </w:rPr>
      </w:pPr>
      <w:r w:rsidRPr="00F22726">
        <w:rPr>
          <w:noProof/>
        </w:rPr>
        <w:lastRenderedPageBreak/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7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7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22726">
      <w:pPr>
        <w:numPr>
          <w:ilvl w:val="0"/>
          <w:numId w:val="46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22726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22726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22726">
      <w:pPr>
        <w:pStyle w:val="ListParagraph"/>
        <w:numPr>
          <w:ilvl w:val="1"/>
          <w:numId w:val="44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22726">
      <w:pPr>
        <w:pStyle w:val="ListParagraph"/>
        <w:numPr>
          <w:ilvl w:val="1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8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8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5D8A836A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Courses</w:t>
      </w:r>
    </w:p>
    <w:p w14:paraId="13A2191F" w14:textId="445A19A3" w:rsidR="0025319B" w:rsidRDefault="007A798C" w:rsidP="0025319B">
      <w:pPr>
        <w:rPr>
          <w:noProof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25319B">
        <w:rPr>
          <w:noProof/>
        </w:rPr>
        <w:t>a program that keeps the information about courses. Each course has a name and registered students.</w:t>
      </w:r>
    </w:p>
    <w:p w14:paraId="120BC32C" w14:textId="6D6250DA" w:rsidR="0025319B" w:rsidRPr="00F22726" w:rsidRDefault="0025319B" w:rsidP="0025319B">
      <w:pPr>
        <w:rPr>
          <w:i/>
          <w:noProof/>
          <w:lang w:val="bg-BG"/>
        </w:rPr>
      </w:pPr>
      <w:r>
        <w:rPr>
          <w:noProof/>
        </w:rPr>
        <w:t xml:space="preserve">You will be receiving a </w:t>
      </w:r>
      <w:r w:rsidRPr="0025319B">
        <w:rPr>
          <w:b/>
          <w:bCs/>
          <w:noProof/>
        </w:rPr>
        <w:t>course name</w:t>
      </w:r>
      <w:r>
        <w:rPr>
          <w:noProof/>
        </w:rPr>
        <w:t xml:space="preserve"> and a </w:t>
      </w:r>
      <w:r w:rsidRPr="0025319B">
        <w:rPr>
          <w:b/>
          <w:bCs/>
          <w:noProof/>
        </w:rPr>
        <w:t>student name</w:t>
      </w:r>
      <w:r w:rsidR="00D7058D">
        <w:rPr>
          <w:b/>
          <w:bCs/>
          <w:noProof/>
        </w:rPr>
        <w:t>,</w:t>
      </w:r>
      <w:r>
        <w:rPr>
          <w:noProof/>
        </w:rPr>
        <w:t xml:space="preserve"> until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. </w:t>
      </w:r>
      <w:r w:rsidRPr="0025319B">
        <w:rPr>
          <w:b/>
          <w:bCs/>
          <w:noProof/>
        </w:rPr>
        <w:t>Check if such a course already exists, and if not, add the course.</w:t>
      </w:r>
      <w:r>
        <w:rPr>
          <w:noProof/>
        </w:rPr>
        <w:t xml:space="preserve"> Register the user into the course. When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, print the courses with their </w:t>
      </w:r>
      <w:r w:rsidRPr="0025319B">
        <w:rPr>
          <w:b/>
          <w:bCs/>
          <w:noProof/>
        </w:rPr>
        <w:t>names</w:t>
      </w:r>
      <w:r>
        <w:rPr>
          <w:noProof/>
        </w:rPr>
        <w:t xml:space="preserve"> and </w:t>
      </w:r>
      <w:r w:rsidRPr="0025319B">
        <w:rPr>
          <w:b/>
          <w:bCs/>
          <w:noProof/>
        </w:rPr>
        <w:t>total</w:t>
      </w:r>
      <w:r>
        <w:rPr>
          <w:noProof/>
        </w:rPr>
        <w:t xml:space="preserve"> registered users. For each contest print the registered users</w:t>
      </w:r>
      <w:r w:rsidRPr="0025319B">
        <w:rPr>
          <w:b/>
          <w:bCs/>
          <w:noProof/>
        </w:rPr>
        <w:t>.</w:t>
      </w:r>
    </w:p>
    <w:p w14:paraId="75668431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8EA3080" w14:textId="77777777" w:rsidR="00F22726" w:rsidRPr="00A42699" w:rsidRDefault="00F22726" w:rsidP="00F22726">
      <w:pPr>
        <w:numPr>
          <w:ilvl w:val="0"/>
          <w:numId w:val="44"/>
        </w:numPr>
        <w:contextualSpacing/>
        <w:rPr>
          <w:rFonts w:ascii="Consolas" w:hAnsi="Consolas"/>
          <w:noProof/>
          <w:lang w:val="bg-BG"/>
        </w:rPr>
      </w:pPr>
      <w:r w:rsidRPr="00F22726">
        <w:rPr>
          <w:noProof/>
        </w:rPr>
        <w:t>Until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 is received, you will be receiving input in the format: </w:t>
      </w: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courseName} : {studentName}</w:t>
      </w:r>
      <w:r w:rsidRPr="00A42699">
        <w:rPr>
          <w:rFonts w:ascii="Consolas" w:hAnsi="Consolas"/>
          <w:noProof/>
        </w:rPr>
        <w:t>".</w:t>
      </w:r>
    </w:p>
    <w:p w14:paraId="4B53A37F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lastRenderedPageBreak/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</w:t>
      </w:r>
      <w:r w:rsidRPr="00F22726">
        <w:rPr>
          <w:rFonts w:ascii="Consolas" w:hAnsi="Consolas"/>
          <w:b/>
          <w:noProof/>
        </w:rPr>
        <w:t>" : "</w:t>
      </w:r>
      <w:r w:rsidRPr="00F22726">
        <w:rPr>
          <w:b/>
          <w:noProof/>
        </w:rPr>
        <w:t>.</w:t>
      </w:r>
    </w:p>
    <w:p w14:paraId="62B428DC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4906513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the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course</w:t>
      </w:r>
      <w:r w:rsidRPr="00F22726">
        <w:rPr>
          <w:noProof/>
        </w:rPr>
        <w:t xml:space="preserve"> in the following the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courseName}: {registeredStudents}"</w:t>
      </w:r>
    </w:p>
    <w:p w14:paraId="22826BFC" w14:textId="5C495E41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Print the information about each student in the following the format: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-- {studentName}"</w:t>
      </w:r>
    </w:p>
    <w:p w14:paraId="00757379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86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F22726" w:rsidRPr="00F22726" w14:paraId="42C5C4E8" w14:textId="77777777" w:rsidTr="00E77BC7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34DBA30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690A149D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0E1E639" w14:textId="77777777" w:rsidTr="00E77BC7">
        <w:trPr>
          <w:trHeight w:val="235"/>
        </w:trPr>
        <w:tc>
          <w:tcPr>
            <w:tcW w:w="5130" w:type="dxa"/>
          </w:tcPr>
          <w:p w14:paraId="381FCF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John Smith</w:t>
            </w:r>
          </w:p>
          <w:p w14:paraId="3773A4F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Linda Johnson</w:t>
            </w:r>
          </w:p>
          <w:p w14:paraId="6A8B979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S Core : Will Wilson</w:t>
            </w:r>
          </w:p>
          <w:p w14:paraId="0843D7E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ava Advanced : Harrison White</w:t>
            </w:r>
          </w:p>
          <w:p w14:paraId="2DBF3E9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end</w:t>
            </w:r>
          </w:p>
        </w:tc>
        <w:tc>
          <w:tcPr>
            <w:tcW w:w="3557" w:type="dxa"/>
          </w:tcPr>
          <w:p w14:paraId="23E3C5A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Programming Fundamentals: 2</w:t>
            </w:r>
          </w:p>
          <w:p w14:paraId="742193B7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John Smith</w:t>
            </w:r>
          </w:p>
          <w:p w14:paraId="472CD8B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Linda Johnson</w:t>
            </w:r>
          </w:p>
          <w:p w14:paraId="1E8249BC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S Core: 1</w:t>
            </w:r>
          </w:p>
          <w:p w14:paraId="07536AB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Will Wilson</w:t>
            </w:r>
          </w:p>
          <w:p w14:paraId="2630E763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ava Advanced: 1</w:t>
            </w:r>
          </w:p>
          <w:p w14:paraId="33904633" w14:textId="3D2987B3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Harrison White</w:t>
            </w:r>
          </w:p>
        </w:tc>
      </w:tr>
      <w:tr w:rsidR="00F22726" w:rsidRPr="00F22726" w14:paraId="50CDA1BF" w14:textId="77777777" w:rsidTr="00E77BC7">
        <w:trPr>
          <w:trHeight w:val="191"/>
        </w:trPr>
        <w:tc>
          <w:tcPr>
            <w:tcW w:w="5130" w:type="dxa"/>
          </w:tcPr>
          <w:p w14:paraId="3549EE6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Jay Moore</w:t>
            </w:r>
          </w:p>
          <w:p w14:paraId="704C9D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rogramming Basics : Martin Taylor</w:t>
            </w:r>
          </w:p>
          <w:p w14:paraId="464898C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John Anderson</w:t>
            </w:r>
          </w:p>
          <w:p w14:paraId="6A1B1D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Andrew Robinson</w:t>
            </w:r>
          </w:p>
          <w:p w14:paraId="2D41217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Bob Jackson</w:t>
            </w:r>
          </w:p>
          <w:p w14:paraId="36ACC48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Clark Lewis</w:t>
            </w:r>
          </w:p>
          <w:p w14:paraId="1CFCCFD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nd</w:t>
            </w:r>
          </w:p>
        </w:tc>
        <w:tc>
          <w:tcPr>
            <w:tcW w:w="3557" w:type="dxa"/>
          </w:tcPr>
          <w:p w14:paraId="7769644D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Algorithms: 2</w:t>
            </w:r>
          </w:p>
          <w:p w14:paraId="2139E78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ay Moore</w:t>
            </w:r>
          </w:p>
          <w:p w14:paraId="457485D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Bob Jackson</w:t>
            </w:r>
          </w:p>
          <w:p w14:paraId="223FEB8A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rogramming Basics: 1</w:t>
            </w:r>
          </w:p>
          <w:p w14:paraId="093BE3D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Martin Taylor</w:t>
            </w:r>
          </w:p>
          <w:p w14:paraId="599FF58F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ython Fundamentals: 3</w:t>
            </w:r>
          </w:p>
          <w:p w14:paraId="689C5BF8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ohn Anderson</w:t>
            </w:r>
          </w:p>
          <w:p w14:paraId="51811DF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Andrew Robinson</w:t>
            </w:r>
          </w:p>
          <w:p w14:paraId="4B81E226" w14:textId="6166B97C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Clark Lewis</w:t>
            </w:r>
          </w:p>
        </w:tc>
      </w:tr>
    </w:tbl>
    <w:p w14:paraId="07510ACE" w14:textId="66E9A96C" w:rsidR="00655A21" w:rsidRPr="00F22726" w:rsidRDefault="00655A21" w:rsidP="00655A21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 xml:space="preserve">7. </w:t>
      </w:r>
      <w:r w:rsidRPr="00F22726">
        <w:rPr>
          <w:noProof/>
        </w:rPr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lastRenderedPageBreak/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lastRenderedPageBreak/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lastRenderedPageBreak/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lastRenderedPageBreak/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5CB91CEB" w:rsidR="00F22726" w:rsidRPr="00F22726" w:rsidRDefault="00F22726" w:rsidP="00ED584A">
      <w:pPr>
        <w:pStyle w:val="Heading2"/>
        <w:numPr>
          <w:ilvl w:val="0"/>
          <w:numId w:val="49"/>
        </w:numPr>
        <w:ind w:left="426"/>
        <w:rPr>
          <w:noProof/>
          <w:lang w:val="bg-BG"/>
        </w:rPr>
      </w:pPr>
      <w:r w:rsidRPr="00F22726">
        <w:rPr>
          <w:noProof/>
        </w:rPr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Strong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9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9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B78D5" w14:textId="77777777" w:rsidR="00532CAA" w:rsidRDefault="00532CAA" w:rsidP="008068A2">
      <w:pPr>
        <w:spacing w:after="0" w:line="240" w:lineRule="auto"/>
      </w:pPr>
      <w:r>
        <w:separator/>
      </w:r>
    </w:p>
  </w:endnote>
  <w:endnote w:type="continuationSeparator" w:id="0">
    <w:p w14:paraId="1C9ADCC3" w14:textId="77777777" w:rsidR="00532CAA" w:rsidRDefault="00532CA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BECF3" w14:textId="77777777" w:rsidR="00532CAA" w:rsidRDefault="00532CAA" w:rsidP="008068A2">
      <w:pPr>
        <w:spacing w:after="0" w:line="240" w:lineRule="auto"/>
      </w:pPr>
      <w:r>
        <w:separator/>
      </w:r>
    </w:p>
  </w:footnote>
  <w:footnote w:type="continuationSeparator" w:id="0">
    <w:p w14:paraId="2132F12A" w14:textId="77777777" w:rsidR="00532CAA" w:rsidRDefault="00532CA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81B1D"/>
    <w:multiLevelType w:val="hybridMultilevel"/>
    <w:tmpl w:val="AB2C2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CE4A21"/>
    <w:multiLevelType w:val="hybridMultilevel"/>
    <w:tmpl w:val="D026D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967DE1"/>
    <w:multiLevelType w:val="hybridMultilevel"/>
    <w:tmpl w:val="C030708E"/>
    <w:lvl w:ilvl="0" w:tplc="0402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11"/>
  </w:num>
  <w:num w:numId="4">
    <w:abstractNumId w:val="31"/>
  </w:num>
  <w:num w:numId="5">
    <w:abstractNumId w:val="32"/>
  </w:num>
  <w:num w:numId="6">
    <w:abstractNumId w:val="38"/>
  </w:num>
  <w:num w:numId="7">
    <w:abstractNumId w:val="5"/>
  </w:num>
  <w:num w:numId="8">
    <w:abstractNumId w:val="10"/>
  </w:num>
  <w:num w:numId="9">
    <w:abstractNumId w:val="28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7"/>
  </w:num>
  <w:num w:numId="15">
    <w:abstractNumId w:val="12"/>
  </w:num>
  <w:num w:numId="16">
    <w:abstractNumId w:val="42"/>
  </w:num>
  <w:num w:numId="17">
    <w:abstractNumId w:val="29"/>
  </w:num>
  <w:num w:numId="18">
    <w:abstractNumId w:val="47"/>
  </w:num>
  <w:num w:numId="19">
    <w:abstractNumId w:val="39"/>
  </w:num>
  <w:num w:numId="20">
    <w:abstractNumId w:val="20"/>
  </w:num>
  <w:num w:numId="21">
    <w:abstractNumId w:val="34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41"/>
  </w:num>
  <w:num w:numId="28">
    <w:abstractNumId w:val="19"/>
  </w:num>
  <w:num w:numId="29">
    <w:abstractNumId w:val="46"/>
  </w:num>
  <w:num w:numId="30">
    <w:abstractNumId w:val="22"/>
  </w:num>
  <w:num w:numId="31">
    <w:abstractNumId w:val="13"/>
  </w:num>
  <w:num w:numId="32">
    <w:abstractNumId w:val="40"/>
  </w:num>
  <w:num w:numId="33">
    <w:abstractNumId w:val="43"/>
  </w:num>
  <w:num w:numId="34">
    <w:abstractNumId w:val="27"/>
  </w:num>
  <w:num w:numId="35">
    <w:abstractNumId w:val="45"/>
  </w:num>
  <w:num w:numId="36">
    <w:abstractNumId w:val="8"/>
  </w:num>
  <w:num w:numId="37">
    <w:abstractNumId w:val="25"/>
  </w:num>
  <w:num w:numId="38">
    <w:abstractNumId w:val="16"/>
  </w:num>
  <w:num w:numId="39">
    <w:abstractNumId w:val="33"/>
  </w:num>
  <w:num w:numId="40">
    <w:abstractNumId w:val="26"/>
  </w:num>
  <w:num w:numId="41">
    <w:abstractNumId w:val="1"/>
  </w:num>
  <w:num w:numId="42">
    <w:abstractNumId w:val="24"/>
  </w:num>
  <w:num w:numId="43">
    <w:abstractNumId w:val="44"/>
  </w:num>
  <w:num w:numId="44">
    <w:abstractNumId w:val="30"/>
  </w:num>
  <w:num w:numId="45">
    <w:abstractNumId w:val="35"/>
  </w:num>
  <w:num w:numId="46">
    <w:abstractNumId w:val="36"/>
  </w:num>
  <w:num w:numId="47">
    <w:abstractNumId w:val="7"/>
  </w:num>
  <w:num w:numId="48">
    <w:abstractNumId w:val="4"/>
  </w:num>
  <w:num w:numId="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qgUAwmdx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0A6D"/>
    <w:rsid w:val="00202683"/>
    <w:rsid w:val="00215FCE"/>
    <w:rsid w:val="002326A7"/>
    <w:rsid w:val="00232E7D"/>
    <w:rsid w:val="002364F4"/>
    <w:rsid w:val="0025319B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311CA"/>
    <w:rsid w:val="00441074"/>
    <w:rsid w:val="004510B7"/>
    <w:rsid w:val="00470F3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61625"/>
    <w:rsid w:val="008617B5"/>
    <w:rsid w:val="00870828"/>
    <w:rsid w:val="00870B2E"/>
    <w:rsid w:val="00873872"/>
    <w:rsid w:val="0088080B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8F2"/>
    <w:rsid w:val="00961157"/>
    <w:rsid w:val="00965C5B"/>
    <w:rsid w:val="0096684B"/>
    <w:rsid w:val="00972C7F"/>
    <w:rsid w:val="00976E46"/>
    <w:rsid w:val="00987110"/>
    <w:rsid w:val="0099217C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A2FD0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7033C"/>
    <w:rsid w:val="00F74824"/>
    <w:rsid w:val="00F96D0D"/>
    <w:rsid w:val="00F976AD"/>
    <w:rsid w:val="00FA6461"/>
    <w:rsid w:val="00FE038F"/>
    <w:rsid w:val="00FE3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3/Associative-Array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6</Pages>
  <Words>1494</Words>
  <Characters>851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9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79</cp:revision>
  <cp:lastPrinted>2015-10-26T22:35:00Z</cp:lastPrinted>
  <dcterms:created xsi:type="dcterms:W3CDTF">2019-11-12T12:29:00Z</dcterms:created>
  <dcterms:modified xsi:type="dcterms:W3CDTF">2022-05-06T02:02:00Z</dcterms:modified>
  <cp:category>programming; education; software engineering; software development</cp:category>
</cp:coreProperties>
</file>